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w:t>
      </w:r>
      <w:r>
        <w:t xml:space="preserve"> </w:t>
      </w:r>
      <w:r>
        <w:t xml:space="preserve">)</w:t>
      </w:r>
      <w:r>
        <w:t xml:space="preserve"> </w:t>
      </w:r>
      <w:r>
        <w:t xml:space="preserve">ฝึกพิมพ์ข่าว</w:t>
      </w:r>
      <w:r>
        <w:t xml:space="preserve"> </w:t>
      </w:r>
      <w:r>
        <w:t xml:space="preserve">20-11-2019</w:t>
      </w:r>
    </w:p>
    <w:p>
      <w:pPr>
        <w:pStyle w:val="Date"/>
      </w:pPr>
      <w:r>
        <w:t xml:space="preserve">วันพุธที่</w:t>
      </w:r>
      <w:r>
        <w:t xml:space="preserve"> </w:t>
      </w:r>
      <w:r>
        <w:t xml:space="preserve">20</w:t>
      </w:r>
      <w:r>
        <w:t xml:space="preserve"> </w:t>
      </w:r>
      <w:r>
        <w:t xml:space="preserve">พฤษจิกายน</w:t>
      </w:r>
      <w:r>
        <w:t xml:space="preserve"> </w:t>
      </w:r>
      <w:r>
        <w:t xml:space="preserve">2562</w:t>
      </w:r>
      <w:r>
        <w:t xml:space="preserve"> </w:t>
      </w:r>
      <w:r>
        <w:t xml:space="preserve">เวลา</w:t>
      </w:r>
      <w:r>
        <w:t xml:space="preserve"> </w:t>
      </w:r>
      <w:r>
        <w:t xml:space="preserve">13.1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ผู้ประกาศข่าวหญิง) สวัสดีค่ะ ข่าวเที่ยง NBT นะคะ วันนี้ 18 พฤศจิกายน 2562 ค่ะ ตอนนี้อยู่กับดิฉัน กรองแก้ว คุณผู้ชมอยู่กับคุณ กรองแก้ว ไชกริจ และดิฉัน อาจารย์ธิตารี เกี่ยวคุ้มภัยค่ะ วันนี้เริ่มต้นกันที่ข่าวไม่ดีนะคะ เป็นข่าวสะเทือนใจ หลาย ๆ คนเห็นข่าวกับการเผยแพร่ภาพลิงที่เขาสามมุกที่ไปตาย เขาสามมุก จังหวัดชลบุรี และภาพที่มันตายคือหัวไปติดกับพลาสติกนะคะ คือเขาก็เลยมีการตั้งข้อสังเกตกันว่า กรณีของการตายของลิงตัวนี้เกิดจากการมีคนนำอาหารไปให้ แล้วก็ให้ทั้งถุงแบบนั้น เจ้าลิงก็เลยเอาหัวมุดเข้าไปมุดเข้าไปเพื่อที่จะกินอาหารที่คนเอามาให้ แล้วปรากฏว่าหายใจไม่ออก และตายในที่สุด ใช่ค่ะ เด็กที่ไปเจอภาพนี่นะคะ บอกว่าไปเจอมันอยู่ในน้ำ แล้วก็ไปช่วย ๆ เขี่ยขึ้นมา อาจจะเอาอาหารโยนไปให้ไปให้ก็เลยมีการแชร์ภาพนี้เพื่อที่จะเป็นอุธก็ยังมีมุมมองจากคนในพื้นที่ อาจจะโดนรถชนด้วยหรือเปล่า คนก็เลยเอาใส่ถุงพลาสติกแล้วก็เอาไปทิ้งในถังขยะ แล้วลิงเองไปคุ้ยขึ้นมา แน่ ๆ หลังจากที่มีการแชร์ภาพจากเฟซบุ๊กของน้อง วีระดีตานนท์ เป็นนักศึกษาวิทยาลัยพละศึกษา ที่น้องเขาโพสต์ภาพลิงตาย จริง ๆ น้องเขาเขียนข้อความยาวมากเลยนะคะ เราก็เลยสรุปข้อความมาให้ สรุปก็คืออย่าเอาอาหารใส่ถุงพลาสติกให้ลิงกิน ถ้าจะเอาไปให้ เทลงพื้นดีกว่า บางทีให้ลิงให้มาเก็บกินเองน่าจะดีกว่าให้ทั้งถุงอย่างที่คุณปวีณาเล่าไปเอาหัวออกไม่ได้ ก็อาจจะทำให้มันตายได้นะคะ พอมีคนเห็นภาพแบบนี้ แชร์กันไปในโซเชียล แต่ละคนที่ได้รับข้อมูลก็ยิ่งแชร์กันส่งต่อ เพราะมันเป็นภาพที่สะเทือนใจ ตายด้วยสาเหตุแบบนี้จริง ๆ มันก็จะกลายเป็นความมักง่ายของเรา บางทีเมื่อสักครู่ที่เราคุยกับ เวลาเอาอาหารให้ลิง บางคนก็ ด้วยความที่กลัวด้วย ก็โยนมาให้ทั้งถุงพลาสติกนำอาหารไปให้เพื่อที่จะให้เขามีโอกาสที่จะได้กินอาหาร จะเห็นนะ ส่วนใหญ่ พฤติกรรมของคนที่เดินทางไปที่เขาสามมุก ก็จะเอาอาหารไปให้บรรดาลิงต่าง ๆ ที่อยู่ในสถานที่ท่องเที่ยวต่าง ๆ ถุงไปด้วย ใช่ เพราะว่าอย่างที่คุณกรองแก้วบอกว่าแล้วทำไมถึงได้ใส่ถุงไป ทำไมถึงไม่โยนไปให้ คุณกรองแก้ว ก็เลยอธิบายว่า บางคนก็กลัว แต่อยากให้ แต่ก็กลัว บางทีเขายิ่งมารุม ก็เลยโยนไปทั้งถุงกับอีกอย่างก็คือกรณีที่บางคนเอาอาหารมาให้เขาแล้ว เอาถุงกลับไปทิ้ง ค่ะ หรือว่าไปเที่ยวในพื้นที่แล้วไปทิ้งถังขยะ แล้วอาจจะลงถังขยะ แล้วเขาก็คุ้ยเอง เชื่อว่าคนทิ้งไม่ได้ตั้งใจหรอก ทุกคนหวังดีที่จะเอาอาหารไปให้พวกนี้ ก็อยากจะไปให้อาหารต่าง ๆ อาจจะเอาถุงที่ตัวเองใช้ ที่ไม่ใช้แล้วนี่มาทิ้งในถังขยะปกติ แต่อาจจะพวกลิงไปคุ้ยเข้าใจว่าในนั้นมีอาหารเหมือนกับที่มีคนเอาไปให้ ของเขาไปแล้ว ก็เลยเกิดเหตุการณ์แบบนี้ขึ้น นักข่าวของเรานะคะ ก็เลยไปสอบถามจากน้องคนนี้ คนที่เป็นคนเห็นเหตุการณ์ก็เลยไปถามหน่อย สิ่งที่เขาไปเห็นเป็นอย่างไร น้องคนนี้ก็คือน้องพงษ์พัฒน์ อย่างที่เรียนไป น้องบอกว่า น้องไปทำรายงานส่งอาจารย์ที่เขาสามมุก พอมองลงไปข้างล่างก็เห็นซากลิง รู้สึกใกล้กับโขดหิน อยู่ในถุงพลาสติกแล้วหูถุงพลาสติกนะคะ ติดอยู่ที่แขนลิงทั้ง 2 ข้างอยู่ คาดว่าว่าลิงนี่ น่าจะเอาหน้าของมันมุดเข้าไป แล้วออกมาไม่ได้ ทำให้ขาดอากาศหายใจ แบบนี้อีกก็เลยมาโพสต์ในเฟซบุ๊กเป็นอุทาหร เวลาไปให้อาหารลิง หรือว่าจะทิ้งขยะพลาสติกแบบนี้ ไปฝังมุมมองของน้องพงศ์พัฒน์ คนที่เจอซากลิงกันค่ะ</w:t>
      </w:r>
    </w:p>
    <w:p>
      <w:pPr>
        <w:pStyle w:val="BodyText"/>
      </w:pPr>
      <w:r>
        <w:t xml:space="preserve">(ผู้ให้สัมภาษณ์) ไปจุดชมวิวข้างล่าง แล้วเห็นอยู่ตรงโขดหินเหมือนคลื่นมัดซัดเข้ามา แล้วเอาไม้เข้าไปเขี่ยน้องเข้ามาก่อน เพราะว่ามันก็ไกลอยู่ ก็เลยเขี่ยขึ้นมา ก็เลยงัดไม้เอาน้องขึ้นมาไว้บนฝั่ง ก็เห็นหน้าน้องมันมีถุงพลาสติกคลอบที่แขน อารมณ์แบบว่ามันติดอยู่ที่ถุงเลย มันค้องที่ถุงเลย แล้วก็หน้าอยู่ข้างในถุง ทีนี้ผมก็เลยคิดว่า เหมือนตัวน้องน่าจะเอาหน้าเข้าไป หรือคนเอาแขนไปคล้องก็ไม่ทราบตรงนี้ก็คิดว่าต้องช่วยน้องแล้วก็เลยเงยหนาน้องดู มีเลือดไหลออกจมูก คือ อยากจะ อยากให้ช่วยกันน่ะครับ ไม่อยากให้มีเหตุการณ์แบบนี้เกิดขึ้นอีก คืออาจจะมีลิงหลายตัวที่โดนแบบนี้อาจจะไม่มีใครสนใจมัน แล้วบังเอิญไปเจอพอดี ก็เลยอย่าแชร์ให้เพื่อน ๆ หรือคนทั่วไป นักท่องเที่ยวได้เห็นว่า เราเป็นสิ่งมีชีวิตที่ฉลาด เราก็ไม่ควรกระทำอะไรแบบนี้ ของน้องนะคะ แล้วก็เล่าเหตุการณ์ที่ไปเจอ ส่วนผู้ประกอบการขายอาหารลิงบอกว่า จริง ๆ แล้ว ลิงเป็นสัตว์แข็งแรงนะ ถุงพลาสติกไปใส่ไปใส่ในถุงพลาสติกแล้วเอามันใส่ถุงพลาสติก เอามันไปทิ้งถังขยะ ลิงไปเจอก็คุ่ยกันขึ้นมา ส่วนตัวผู้ประกอบการไม่ใช่แต่ว่าทั้งนี้ทั้งนั้นนะคะ ถ้าลดถุงพลาสติกได้มันก็เป็นผลดีนะคะ ใช่ ไม่ว่ามันจะเกิดจากปัญหาอะไร ไม่ว่าลิงจะมุดหน้าเข้าไปในถุง ไปกินอาหารที่คนเอามาให้ หรือเขาตายแล้วปรากฎว่ามีคนนำไปใส่ถุงพลาสติกแล้วนำไปทิ้งในถังขยะ ก็กลายเป็นเรื่องของพลาสติกที่นำมาเกี่ยวข้องเท่านั้น ก็กลายเป็นว่า ถ้าเราลดการใช้ถุงพลาสติกแบบคุณกรองแก้วบอกได้อย่างปกติ เอาถุงพลาสติกไปให้เขา หาเป็นตระกร้า หาเป็นเข่งให้เขา แล้วเอาไปให้เข้านั้นหลีกเลี่ยงการมาอยู่ หรือปรับพฤติกรรม น่าจะเป็นการช่วยให้เขานี่ ลดความเสี่ยงที่จะเกิดขึ้นได้ อาจจะปรับสะเทือนใจแบบนี้นะคะมาดูข่าวดีกันบ้าง ถ้าพูดถึงในพื้นที่เขื่อนรัชประภา หรือเขื่อเชี่ยวหลานนี่ หลายคน เราจะบอกว่าเห็นวิวทิวทัศที่สวยงาม เป็นสถานที่ท่องเที่ยว นอกจากเป็นสถานที่ท่องเที่ยวแล้วที่สวยงามต้องบอกว่า พื้นที่สวยงามโดยรอบของป่าไม้ หลายคนมีความเป็นห่วง มีทั้งเขื่อน มีทั้งสถานที่ท่องเที่ยว ความอุดมสมบูรณ์จะเป็นอย่างไรบ้าง อย่างที่บอแต่ว่าล่าสุดที่เป็นข่าวดี เขาไปสำรวจพื้นที่ล่าสุดพบว่าแน่นอน พื้นที่ป่าอุดมสมบูรณ์ แล้วหลังสิ่งที่ตามมาหลังจากที่ป่าอุดมสมบูรณ์ พบสัตว์ใกล้สูญพันธุ์ในพื้นที่ป่าแห่งนี้เพิ่มมากขึ้นนะคะ มีทั้งเสือลายเมฆ สมเสร็จ แมวลายหินอ่อน เก้งหม้อ ช้างป่า กระทิง สิ่งที่พบเห็นแบบนี้ มันสะท้อนให้เห็นถึงความสมบูรณ์ของผืนป่าได้เลยนะคะ ก็ได้เห็นไปแล้วนะคะ เป็นส่วนหนึ่งของภาพที่ทางเจ้าหน้าที่สามารถบันทึกภาพไว้ได้นะคะ จากสถานีวิจัยสัตว์ป่า อำเภอ คลองแสง ที่ อ. บ้านตาขุน จังหวัดสุราฎธานี ที่ทำโครงการสำรวจสัตว์ป่าในปีงบประมาณปี 2563 ช่วงเดือนกันยายน ถึง ตุลาคม ปี 2562 จากการสำรวจนะคะ เขาไปพบข้อมูลสัตว์ป่า วิธีการสำรวจของเขา เขาใช้วิธีการไปติดตั้งกล้องอุปกรณ์ดักถ่ายภาพ ทรัพยากรสัตว์ป่าหลายประเภท ก็จะมีด้วย ใกล้สูญพัธุ์ และอีก 1 ประเภท คือ สัตว์ป่าสงวน กลุ่มเขตการดูแลของเขา อยู่ที่กลุ่มป่าของเขตสัตว์ป่าคลองแสง เหนืออ่างเก็บน้ำเขื่อนรัชชประภาหรือเขื่อนเชี่ยวหลาน พื้นที่ที่ไปสำรวจนะคะ มีพื้นที่ประมาณ 750,000 ไล่ จากการสำรวจที่ผ่านมา ก็คือช่วงเดือนที่ผ่านมา หายากใกล้สูญพันธุ์ได้ อย่างที่คุณกรองแก้วบอกเสือไฟ นอกจากนี้ยังพบร่องรอยของเสือดำ แล้วก็เสือดาวอีกด้วย ทางด้านของนายเกรียงศักดิ์ บ้านป่าขุน จังหวัดสุราษฎร์ธานี ก็เพื่อให้ทราบถึงจุดเด่นของสัตว์แต่ละตัว นอกจากนี้ก็มีผลต่อการนับจำนวนประชากรสัตว์ป่า ในอนาคตอีกด้วย ยังจะสามารถยังกระจาย ประชากรสัตว์ ซึ่งปัจจุบันพบว่าสัตว์ป่ากระจายเกือบเต็มพื้นที่แล้ว และน่าสนใจก็คือ เป็นการตอกย้ำของสัตวที่เพิ่มมากขึ้น เป็นการตอกย้ำถึงความหลากหลายในระบบนิเวศและความสมบูรณ์ของผืนป่าค่ะ ถ้าย้อนไปดูข้อมูลเก่า ๆ นะคะ โดยเฉพาะหลังจากที่เริ่มสร้างเขื่อนรัชชประภา มีงานวิจัยบอกว่า เรื่องของจำนวนประชากร หรือว่าการกระจายของสัตว์ป่านี่ลดลง แต่เมื่อมาถึงวันนี้อย่างที่คุณปวีณาเล่า กระจายของจำนวนประชากรสัตว์ป่าเพิ่มขึ้น สาเหตุแบบนี้เพราะอะไร แล้วสะท้องให้เห็นถึงอะไรบ้าง เราจะไปพูดคุยทั้งหมดนี่นะคะ กับคุณสมโพต มณีรัตน์ โฆษกสำนักงานกรมสัตว์ป่าและพันธ์พืสวัสดีค่ะ</w:t>
      </w:r>
    </w:p>
    <w:p>
      <w:pPr>
        <w:pStyle w:val="BodyText"/>
      </w:pPr>
      <w:r>
        <w:t xml:space="preserve">(ผู้ให้สัมภาษณ์) สวัสดีครับ คุณประวีณา คุณกรองแก้วครับ</w:t>
      </w:r>
    </w:p>
    <w:p>
      <w:pPr>
        <w:pStyle w:val="BodyText"/>
      </w:pPr>
      <w:r>
        <w:t xml:space="preserve">(ผู้ประกาศข่าวหญิง) ค่ะ ท่านโฆษกค่ะ ที่อ่านข่าวไปเมื่อสักครู่นี้นะคะ การสำรวจพบสัตว์ป่าใกล้สูญพันธุ์ สถาบันวิจัยสัตว์ป่าคลองแสง เพิ่มขึ้นแบบนี้มันสะท้อนให้เห็นถึงอะไรบ้างคะ</w:t>
      </w:r>
    </w:p>
    <w:p>
      <w:pPr>
        <w:pStyle w:val="BodyText"/>
      </w:pPr>
      <w:r>
        <w:t xml:space="preserve">(ผู้ให้สัมภาษณ์) ต้องบอกว่าปัจจุบันป่าบ้านเรานี่ ที่เห็นเป็นป่าผืนใหญ่ หรือมีความอุดมสมบูรณ์ จริง ๆ</w:t>
      </w:r>
    </w:p>
    <w:p>
      <w:pPr>
        <w:pStyle w:val="BodyText"/>
      </w:pPr>
      <w:r>
        <w:t xml:space="preserve">(ผู้ประกาศข่าวหญิง) เท่าไหร่นะคะ ไม้กี่ก่มก๋อย รู้จักใช่ไหมครับ ภูเขียวน้ำหนาว ก็มีป่าภูเขียวเป้นแกนกลาง ป่าเขาใหญ่ดงพญาเย็น ก็เป็นมรดกโลก กลุ่มป่าตะวันตก ก็เป็นจะเห็นว่ามีกลุ่มป่าแก่งกระจาน ใต้ป่าของเราก็อย่างที่เราพูดถึงเมื่อสักครูนะครับ</w:t>
      </w:r>
    </w:p>
    <w:p>
      <w:pPr>
        <w:pStyle w:val="BodyText"/>
      </w:pPr>
      <w:r>
        <w:t xml:space="preserve">(ผู้ประกาศข่าวหญิง) ค่ะ</w:t>
      </w:r>
    </w:p>
    <w:p>
      <w:pPr>
        <w:pStyle w:val="BodyText"/>
      </w:pPr>
      <w:r>
        <w:t xml:space="preserve">(ผู้ให้สัมภาษณ์) ไม่ใช่เรื่องง่ายนะครับ เขาบอกว่าวันนี้ในป่ายิ่งฉีกขาดมากไปเท่าไหร่ ฉะนั้นการรักษากลุ่มป่ามันเป็นสิ่งสำคัญมากทีเดียว เมื่อสักครู่นี่ ตัวคลองแสงเอง เป็นเพียงแค่กลุ่มหนึ่งของกลุ่มป่าเขาคลองแสง ดังนั้นมีหลายทำไมวันนี้สัตว์ป่าถึงได้ดูดีกลับมา ต้องใช้คำนั้นนะครับ งวันนี้เรามีแนวทางค่อนข้างชัดเจน ในเรื่องการดูแลพื้นที่ที่ผมกล่าวแล้ว หรือว่าระบบป้องกันดีขึ้นทีเดียว ขณะเดียวกันเราต้องยอมรับ ว่าปัจจุบันมีต้องขอบพระคุณ ประชาชนทั้งในสังคม ในเมือง ชุมชน ท้องถิ่น ให้ความสำคัญตรงนี้มากขึ้น นับว่าเป็นหัวใจ</w:t>
      </w:r>
    </w:p>
    <w:p>
      <w:pPr>
        <w:pStyle w:val="BodyText"/>
      </w:pPr>
      <w:r>
        <w:t xml:space="preserve">(ผู้ประกาศข่าวหญิง) ค่ะอย่างท่านโฆษกบอกว่าแน่นอน เราได้ยินมาอย่างสม่ำเสมอ และการมีส่วนร่วม เอาที่เรื่องของการป้องกันก่อน ที่ท่านบอกว่าการลาดตระเวน นิด ๆ ว่ากำลังเจ้าหน้าที่มีเพียงพอหรือเปล่า อุปกรณ์ เครื่องต่าง ๆ ปัจจุบันนี้เป็นอย่างไรบ้าง ท่านคะ</w:t>
      </w:r>
    </w:p>
    <w:p>
      <w:pPr>
        <w:pStyle w:val="BodyText"/>
      </w:pPr>
      <w:r>
        <w:t xml:space="preserve">(ผู้ให้สัมภาษณ์) เรื่องเจ้าหน้าที่นี่ เราต้องยอมรับความจริงว่า โดยประเทศไทยพยายามทำให้อมก่อยให้เล็กแต่มีคุณภาพมากยิ่งขึ้นจริงแล้วทุกคนต้องการให้มีกำลังพลเพิ่มขึ้นครับ แต่ต้องหวนไปดูประเทศชาตเหมือนกัน เรการพัฒนาคนของเราครับ ช่วงหลายปีที่ผ่านมา เราให้ความสำคัญกับการทำให้ความพัฒนาบุคลากรให้ดีขึ้นลาดตระเวนเชิงคุณภาพนี้ไม่ใช่แค่ระบบ ต้องพัฒนาให้คนเราให้มีประสิทธิภาพสูงขึ้น ส่วนเรื่องเครื่องมือนั้นแน่นอนครับ ทางท่านรัฐมนตรี ก็ให้ความสำคัญ หลายปีที่ผ่านมาเราได้อุปกรณ์ดี ๆ ขึ้นมากทีเดียว เป้าประสงค์อันหนึ่งก็คือท่านจะพูดเสมอว่า เวลาเราจับผู้ต้องหาได้ นั่นเป็นเรื่องหนึ่ง แต่ที่สำคัญกว่านั้น คนของเราจะต้องปลอดภัย เราในเรื่องของประสิทธิภาพเราพยายามพัฒนาขึ้น อย่างที่ท่านพูดมานะครับ เราตั้งงบประมาณมาโดยเฉพาะเลย ในเรื่องค่าสวัสดิการสำหรับผู้ลาดตระเวน ซึ่งในจุดที่ 1 ลาดตระเวน สมัยก่อนเอาเงินเดือนของเรานี่ล่ะไปซื้อเสบียง ที่ลงมาช่วย Support มาสนับสนุนเขา ได้อย่างมีประสิทธิภาพมากขึ้นนะครับ</w:t>
      </w:r>
    </w:p>
    <w:p>
      <w:pPr>
        <w:pStyle w:val="BodyText"/>
      </w:pPr>
      <w:r>
        <w:t xml:space="preserve">(ผู้ประกาศข่าวหญิง) ท่านโฆษกคะ ได้ยินว่าท่านโฆษกบอกว่า ลาดตระเวนอย่างมีคุณภาพ ถ้าให้คุณโฆษกอธิบายการเดินตรวจลาดตระแวนอย่างมีคุณภาพ ใช้วิธีการตรวจแบบไหนถึงเรียกว่ามีคุณภาพคะ</w:t>
      </w:r>
    </w:p>
    <w:p>
      <w:pPr>
        <w:pStyle w:val="BodyText"/>
      </w:pPr>
      <w:r>
        <w:t xml:space="preserve">(ผู้ให้สัมภาษณ์) ระบบที่ขึ้นมาถูกสร้างขึ้นมา เพื่ออุดรอยรั่วเรื่องเก่า ๆ ในอดีตกับการลาดตระเวนแบบเก่า ๆ เดี๋ยวผมนำเรียนแล้วนี่ คนต้องมีคุณภาพ หนึ่งแล้ว 2. อุปกรณ์ต้องมีคุณภาพ 3. ระบบต้องมีคุณภาพ อันนี้เราทำเพื่อระบบ อันนี้ที่เราทำอุดรอยรั้วอะไร ก็คือสมัยก่อน การลาดตระเวนนี้เราอยากจะไปไหนก็ไป รู้เรื่องของว่าลาดตระเวนครอบคลุมพื้นที่หรือยัง ซึ่งสำหรับวันนี้นี่ เราใช้วิธีการคอนโทรลให้เขาไปลาดตระเวน เราไปครอบคลุมพื้นที่ให้มากที่สุด เท่าที่จะทำได้เรื่องของการวางแผน ปัจจุบันนี้เรามีการวางแผนโดยใช้ DataData Base ใช้ข้อมูลย้อนหลัง อย่างเช่น เป็นเดือนธันวาคมนี่ เราเช็กข้อมูลย้อนหลัง 2 ปี 3 ปี แล้วดูว่าปัญหาในอดีตอยู่ตรงไหน ใช้อุปกรณ์ วันนี้เราใช้การลาดตระเวน โดยส่วนเกี่ยวข้อง เช่น การกระจายของสัตว์ป่า เมื่อสักครู่ครับ จริง ๆ ข้อมูลจากลาดตระเวนสามารถบอกเรื่องจุดสำคัญได้สัตว์ป่าที่นำเสนอเมื่อสักครู่ ยกตัวอย่างกันเล่น ๆ นะครับ สมมติว่าพรานอยากไปล่ากระทิงนี่ เรามีข้อมูลกระทิงอยู่ เพราะฉะนั้นเรารู้กระทิงอยู่ไหน เราก็สามารถไปป้องกันได้ แต่ข้อมูลแบบนี้ ไปสู่ระบบคอมพิวเตอร์ วันนี้ข้อมูลทั้งหมดที่ผมพูดนี้ได้ถูกนำเข้าสู่ระบบที่เรียกว่า Smart Program ตรงนี้หลายประเทศใช้เหมือนเราแล้วนะครับ เราพร้อมกัน เราไม่อายใครเลย ต้องเรียนเลยว่าเป็นความโดดเด่นของประเทศไทย และเราได้พัฒนามาหลายประเทศแล้ว ฉะนั้นคอมพิวเตอร์ตัวนี้ ใช้ในการกระจายของสัตว์ป่า การทำงานของบุคลากรเป็นอย่างไร แล้วเป็นการวางแผนฉะนั้นการดำเนินการแบบนี้ เรียกว่าคุณภาพที่เกิดขึ้น และเกิดขึ้นกับคนของเราก็ตาม อุปกรณืก็ตาม ระบบก็ตาม เราค่อนข้างชัดเจนนะครับ โดยเฉพาะอย่างที่ผมพูดไปเมื่อสักครู่ แต่อารมณ์ของเราครอบคลุมพื้นที่ของเรา นั่นคือประสิทธิภาพของคนของเราครับ</w:t>
      </w:r>
    </w:p>
    <w:p>
      <w:pPr>
        <w:pStyle w:val="BodyText"/>
      </w:pPr>
      <w:r>
        <w:t xml:space="preserve">(ผู้ประกาศข่าวหญิง) ค่ะ แน่นอนเรื่องของการป้องกัน ในเรื่องของคน มีของระบบที่มีคุณภาพแล้ว เมื่อสักครู่ท่านโฆษกพูดถึงการมีส่วนร่วม นอกจากเจ้าหน้าที่ยังเข้าไปทำงานแล้ว เรามีส่วนร่วมจากภาคส่วนไหนเข้ามาด้วยบ้างคะ</w:t>
      </w:r>
    </w:p>
    <w:p>
      <w:pPr>
        <w:pStyle w:val="BodyText"/>
      </w:pPr>
      <w:r>
        <w:t xml:space="preserve">(ผู้ให้สัมภาษณ์) อย่างเช่นในเรื่องของงานป้องกันนี่ การจะลาดตระเวนไกล ๆ ในที่ลึก ๆ อาจจะทำไม่ได้ เพราะมันเกี่ยวกับกฎหมาย แต่อันนั้นมันเป็นส่วนของของเราที่พูดถึงก็คือ มีส่วนร่วมด้านนอกก็ได้ครับ การลาดตระเวนด้านนนอก ที่ทำร่วมกับประชาชน ลาดตระเวนร่วมกันกลายเป็นเกราะป้องกัน อันที่ 2 การทำงานในที่ปรึกษาต่าง ๆ ในพื้นที่ ทุกพื้นที่ของเราไม่ว่าจะพื้นที ก. ไก่ ข. ไข่หรืออะไรต่าง ๆ ก็ตาม เรามีคณะกรรมการที่ปรึกษา ซึ่งมีหลายกลุ่มมาก รวมถึงชุมชนในพื้นที่ด้วยที่มาช่วยที่ทำการทำงาน เราได้คนทั่วไป เขาเรียกว่าคนแจ้งเบาะแส วันนี้เราได้รับการแจ้งเบาะแส จากพี่น้องคนไทยมาก้ลหรือแม้กระทั่งช่วงหลัง ๆ ที่ท่านได้ข่าวการจับผู้ต้องหาทางด้าน Social เรื่องการกระทำผิด เราได้รับเบาะแสจากพี่น้องชาวไทยมากเลยครับ จับกุมต่าง ๆ ถึงแม้ตอนหลังบอกว่ากำลังใจครับ อันนี้ก็เป็นอีกส่วนหนึ่ง เจ้าหน้าที่ของเราที่มีกำลังใจทำงาน เพราะเราไม่ได้ทำงานคนเดียว วันนี้เรามาอยู่องค์กรเอกชน มีพี่น้องในทุกระดับ ยืนอยู่กับเรา พยายามช่วยเหลือทุก ๆ ทางที่ทำได้ ยกตัวอย่างเช่น ในเรื่องของประกันชีวิต เรื่องของการรักษาพยาบาล ในเรื่องอาหาร หรืออะไรต่าง ๆ นะครับ อีกหลาย ๆ เรื่องที่ผมนำเรียนนะครับ การทำงาน การมีส่วนร่วม ความเป็นอยู่ต่าง ๆ ต้องขอบคุณประชาชนทั้งประเทศไทยเลยครับ ถือว่าวันนี้เรามีพี่น้องที่มีทรัพยากรธรรมชาติ คือฟังจากท่านโฆษกนี่ พื้นที่แห่งนี้ได้รับความร่วมมือจากประชานแล้วนะคะ พื้นที่อื่นก็ได้รับความร่วมมือเช่นกัน แล้วก็ไปอ่านข้อมูล อย่างที่หัวหน้าสถาบันวิจัยสัตว์ป่าคลองแสง ให้พื้นที่สัตว์ป่าเหล่านี้ เข้าไปล่าสัตว์ป่าน้อยมาก ประชาชนในพื้นที่ก็ได้รับความร่วมมือเป็นอย่างดี เรามีวิธีเข้าไปทำความเข้าใจกับคนในพื้นที่เป็นพิเศษอย่างไรบ้างคะ โดยเฉพาะเรื่องของการล่าสัตว์ป่าท่านจะเชื่อผมเหมือนกันนะครับ เราเชื่อประเด็นตอนหลังว่า เรามองว่าไม่ใช่เพียงแค่ไปปรับประชาชน หรือชุมชนครับ สิ่งที่เราต้องทำอย่างแรกคือ เราต้องปรับ Mindset ตอนนี้เจ้าหน้าที่ของเรามีประเด็นเราจะเอากฏหมายนำ วิทยาศาสตร์นำอย่างเดียวไม่ได้ อันนี้เราทำมานานหลายปีแล้วครับ จึงเกิดสิ่งนี้ขึ้นมา เราทำตรงนี้ก็คือว่า เราต้องปรับให้เข้ากับชุมชนให้ได้ก่อน เพราะเราสร้างความเป็นเพื่อน ความไม่ไว้วางใจในอดีต ประชาชนไม่ไว้วางใจเรา เราก็ไม่ไว้งเกิดขึ้น แล้วคุยกันไม่รู้เรื่อง สิ่งที่จะเข้ากันได้ คุยกันได้ เราโปร่งใสที่จะให้เห็นว่าเราทำงานอย่างบริสุทธิ์ใจ การทำงานถูกเปิดเผยบนโต๊ะและทำงานด้วยกัน มันก็เริ่มดีขึ้น ความเข้าใจอีกอย่างหนึ่งก็คือสังคมก็ช่วยกันดูแล อย่างเช่นพรานป่าลดลง อันนี้ก็ถือว่าพรานป่าลดลง เพราะชุมชนช่วยดูแล ชุมชนท้องที่อย่างเดียว เราพบว่าพรานมาจากในเมือง มาจากต่างถื่น เข้ามาล่าสัตว์ในบ้านของเขา ชุมชนก็ช่วยปกป้องตัวเองครับ เพราะฉะนั้นการมีส่วนร่วมตรงนี้ถือว่าเป็นเบาะแสที่ช่วยเราได้มากทีเดียวครับ</w:t>
      </w:r>
    </w:p>
    <w:p>
      <w:pPr>
        <w:pStyle w:val="BodyText"/>
      </w:pPr>
      <w:r>
        <w:t xml:space="preserve">(ผู้ประกาศข่าวหญิง) สุดท้ายนะคะ ท่านโฆษก เราได้รับการแจ้งเบาะแส เวลาที่ไปเจออะไรน่าเป็นห่าง ให้ย้ำอีกทีหนึ่งค่ะ ถ้าใครไปเจอเบาะแสการล่าสัตว์ ตัดต้นไม้ จะแจ้งที่ไหนได้ ต้องขอบพระคุณพี่น้องประชาชนอีกครั้งนะครับ และพันธุ์พืชนี่ เรามีสายด่วย 1362 ครับ 24 ชั่วโมง ครับ สำหรับสายด่วนแห่งนี้สามารถอะไรเราตอบท่านได้ทุกเรื่องที่เกี่ยวกับกรมเรา ตลอด 24 ชั่วโมง นะครับ แจ้งเราได้เลยนะครับ พูดกันตรง ๆ อีกครั้ง ถึงแม้เจ้าหน้าที่ของเราที่เป็นคนไม่ดีก็แจ้งมาได้นะครับ ร้องเรียนเข้ามาได้เราจะช่วยจัดการทั้งหมด 1362 ฝากไว้เลยนะครับ พี่น้องครับ</w:t>
      </w:r>
    </w:p>
    <w:p>
      <w:pPr>
        <w:pStyle w:val="BodyText"/>
      </w:pPr>
      <w:r>
        <w:t xml:space="preserve">(ผู้ประกาศข่าวหญิง) ขอบคุณมาก ๆ นะคะ</w:t>
      </w:r>
    </w:p>
    <w:p>
      <w:pPr>
        <w:pStyle w:val="BodyText"/>
      </w:pPr>
      <w:r>
        <w:t xml:space="preserve">(ผู้ให้สัมภาษณ์) ครับผม ครับ สวัสดีครับ</w:t>
      </w:r>
    </w:p>
    <w:p>
      <w:pPr>
        <w:pStyle w:val="BodyText"/>
      </w:pPr>
      <w:r>
        <w:t xml:space="preserve">(ผู้ประกาศข่าวหญิง) ท่านโฆษกกรมอุทยานแห่งชาิตและพันธุ์พืชนะคะ เท่าที่ฟัง นอกจากผืนป่าคลองแสงแห่งนี้ แล้วนี่นะคะ จริง ๆ แล้วผืนป่าทั่วประเทศ เจ้าหน้าที่ก็ทำงานอย่างเต็มที่ สิ่งที่สำคัญก็คือ ได้รับความร่วมมือจากประชาชน สังคม ภาคเอกชนด้วย อีก 1 สิ่งที่น่าดีใจ ในภาคส่วนแล้วตอนนี้ยังมีเรื่องของการป้องกัน มีเจ้าหน้าที่ มีทั้งการนำเทคโนโลยีมาใช้มากยิ่งขึ้น เพื่อที่จะเป็นการนำข้อมูลทั้งหมดมาประมวลวิเคราะห์ เพื่อที่จะส่งลงไปในพื้นที่แล้ว ไม่ว่าจะพื้นที่ภายใน หรือ ภายนอกท่านบอกมีส่วนร่วมได้ทั้งหมด มีส่วนร่วมครั้งนี้ ทำให้เราได้เห็นข่าวดีใเรื่องของความอุดมสมบูรณ์ที่มีมากขึ้น สัตว์ป่า สัตว์สงวน สัตว์หายาก พบเห็นเบาะแสไม่ว่าจะเป็นการเข้าไปลักลอบล่าสัตว์ หรือว่าอาจจะดูแล้วพฤติกรรมเจ้าหน้าที่ไม่ไว้วางใจ โทรศัพท์เข้ามาแจ้งข้อมูลได้ 1362 โทรได้ 24 ชม. ถ้าอยากจะได้ข้อมูลพื้นที่ป่าหรืออยากได้ข้อมูลพื้นที่อะไรพิเศษ สามารถสอบถามข้อมูลได้เช่นเดียวกันนะคะ ท่านเน้นยำเลยว่า เห็นว่าเป็นเจ้าหน้าที่ของหน่วยงานเอง หรือถ้าเห็นอะไรต้องสงสัย แจ้งได้เลย เพื่อให้เกิดความสบายใจกับทุกฝ่าย และโทรไปได้การตรวจสอบ และให้สังคมได้เข้าใจ ได้เห็นการทำงานของเจ้าหน้าที่เป็นอย่างไรบ้างคะ อย่างที่เมื่อสักครู่คุณกรองแก้วบอกแล้ว ในพื้นที่ ๆ เป็นป่าไม้ หรือป่าสงวน หรือในพื้นที่ป่าต่าง ๆ ก็มีปัญหาเช่นเดียวกัน ทำให้เขจ้าหน้าที่แต่ละพื้นที่ก็ทำงานหนักน่าดูค่ะ อย่างที่จังหวัดสงขลา เข้าไปจับกุม ขึ้นไปตัดถึงแนวสันเขาซึ่งเป็นป่าเขาแดน ที่เขาควรเจดีย์ อำเภอสะบ้าย้อย นะคะ เห็นบอกว่าระหว่างที่เข้าไปนี่ ได้ยินเสียงตัวเลื่อยยนต์เลย เข้าไปเสียงเลื่อยดังมาเลย นักข่าวบอกว่าเสียงเลื่อยดังมาเลย เจ้าหน้าที่ก็เลยกระจายกำลังไป คือคนที่กำลังเลื่อยอยู่ก็หลบหนี แต่เจ้าหน้าที่ไปติดตามจนเจอตัวนะคะของเจ้าหน้าที่ครั้งนี้ค่ะ นี่นะคะ เจ้าหน้าที่พิเศษ คณะทำงานพิเศษ กรมน. ภาค 4 ส่วนหน้า เจ้าหน้าที่ป่าไม้นะคะ แล้วก็มีตัวแทนสบ้าย้อย ขบวนการลักลอบตัดไม้ ที่อำเภอสะบ้าย้อย จ.สงขาล และครั้งนี้ที่เข้าไป เพราะได้รับการแจ้งเบาะแสจากประชาชนนะคะ</w:t>
      </w:r>
    </w:p>
    <w:p>
      <w:pPr>
        <w:pStyle w:val="BodyText"/>
      </w:pPr>
      <w:r>
        <w:t xml:space="preserve">(ผู้ประกาศข่าวหญิง) ใช่ค่ะ ประชาชนเขาแจ้งเข้ามานะคะ ตัดนี่ไม่ได้ตัดตอนกลางคืนนะคะ กลางวันอย่างที่เห็นนี่ ฟ้าแจ้ง ๆ ก็เข้าไปลักลอบตัดนะคะ ทั้งกลางวัน กลางคืน เจ้าหน้าที่จึงได้นำกำลังเดินเท้าภูเขาสูงก็เลยไปพบเป็นชาย 3 คน กำลังตัดไม้ แล้วได้ยินเสียงเลื่อยยนต์ อย่างที่ทุกคนได้ยินเมื่อสักครู่ค่ะ พาเจ้าหน้าที่จะเข้าไปจับกุม คนร้ายดันเห็นเจ้าหน้าที่เสียก่อน และก็ทิ้งเลื่อยไป นี่นะคะ เจ้าหน้าที่ก็พบว่าพื้นที่ป่าไม้ตรงนั้นก็ได้เถึง 2 ไร่ 3 งาน 40 ตารางวา แล้วก็ยังพบเลื่อยยนนะคะ ซึ่งเป็นเลื่อยโซ่ยนต์ไม้หลา จำนวนหนึ่งค่ะ เจ้าหน้าที่ก็เลยจับกุมขยายผล ไปตามเส้นทางที่คนร้ายหลบหนีไป จนกระทั่งไปพบบริเวณขนัมเพิงพัก ในสวนยางพารา ก็ไปจับคุมผู้ต้องหาได้ทั้งหมด 5 คนด้วยกัน พอไปดูรอบ ๆ ขนำแล้วค่ะ ก็พบทั้ง พบน้ำต้มพืนกระท่อม 12 กิโลกรับ และเครื่องเลื่อยยนต์อีก 2 เครื่อง พร้อมอุปกรณ์ แล้วก็ยังมีนกคุ้มจำนวน 11 ตัว มีนกแก้ว นกแลจำนวน 3 ตัว นกปรอทหัวดำ นกปรอทเหลืองอีกอย่างละ 1 ตัวนะคะ คือเรียกว่าไปครั้งนี้เจ้าหน้าที่ไป แล้วยังไปขยายผล และเจอทั้งอุปกรณ์ ทั้งจับนก ต่าง ๆ ในพื้นที่อีกด้วยค่ะ พักกันสักครู่นะคะ ช่วงหน้ามาพบกับข่าวเที่ยง NBT กันต่อค่ะ</w:t>
      </w:r>
    </w:p>
    <w:p>
      <w:pPr>
        <w:pStyle w:val="BodyText"/>
      </w:pPr>
      <w:r>
        <w:t xml:space="preserve">[เสียงดนตรี]</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ผู้ประกาศข่าวหญิง) กลับมาติดตามข่าวเที่ยง NBT กันต่อนะคะ ช่วงนี้พาท่านผู้ชมไปกันที่การประชุมกับประเทศคู่เจรจาครั้งที่ 6 ประเทศเราเป็นเจ้าภาพนะคะ มีทั้งหมด 18 ประเทศที่เข้าร่วมประชุมค่ะ ส่วน 8 ประเทศคู่เจรจาก็จะมีรัสเซีย นิวซีแลนด์ ออสเตรเลีย จีน อินเดีย ญี่ปุ่น นิวซีแลนด์ และสาธารณะรัฐเกาหลี</w:t>
      </w:r>
    </w:p>
    <w:p>
      <w:pPr>
        <w:pStyle w:val="BodyText"/>
      </w:pPr>
      <w:r>
        <w:t xml:space="preserve">(ผู้ประกาศข่าวหญิง) ค่ะ ต้องบอกว่า แต่เป็นเวทีการประชุมใหญ่ เพราะเป็นการพูดถึงเรื่องความมั่นคงในกลุ่มประเทศอาเซียน รวมถึงกลุ่มประเทศคู่เจรที่บอกว่ามีความสำคัญ ถ้าเอาเฉพาะในกลุ่มอาเซียน ประชากร 650 ล้านคน และถ้ารวมคู่เจรจาเข้าไปอีก เขาบอกว่าถ้าคู่เจรจา ประชากรจะมีทั้งหมด 4,000 ล้านคน ด้วยกันและถ้าเรารวมกลุ่ม และตอนนี้ประเทศอาเซียนของเราเข้มแข็ง เส้ทางการค้า การลงทุน การค้าขายร่วมกันต่าง ๆ ก็จะต้องมีการผ่านเข้าออก และภูมิศาสตร์อาเซียนของเรา เป็นจุดผ่านทั้งหมดอยู่แล้ว เพื่อการดูแลเรื่องความมั่นคงก็เลยเกิดการประชุมครั้งนี้เกิดขึ้นมานะคะ จะมีการแลกเปลี่ยนการหารือด้าภูความมั่นคงทางภูมิภาค บนแนวคิดหลักด้านความมั่นคงที่ยั่งยืน ณัฐพัฒน์ ตั้งเจริญ รายงานจากโรงแรม อามานี่คุณณัฐพัชคะ เชิญค่ะ</w:t>
      </w:r>
    </w:p>
    <w:p>
      <w:pPr>
        <w:pStyle w:val="BodyText"/>
      </w:pPr>
      <w:r>
        <w:t xml:space="preserve">(ผู้ประกาศข่าวหญิง) ขอบคุณทั้ง 2 ท่านค่ะ การหาลือในครั้งนี้ เป็นการหาลือที่มีความมั่นคงแล้ว ที่จะทำให้ไทยได้แสดงความมั่งคง และขีดความสามารถของประเทศไทยให้ประเทศอาเซียนและประเทศคู่เจรจา ได้รับชมด้วยค่ะ ก่อนการประชุมรัฐมนตรีอาเซียน และกลาโหมอาเซียน และคู่เจรจาครั้งที่ 6 ที่จะมีขึ้นวันนี้ในช่วงบ่ายวันนี้พลเอกประวิทย วงศ์สุวรรณ รองนายกรัฐมนตรีประเทศสมาชิกอาเซียนและคู่เจรจาได้รับชมการแสดงยุทโธปกรณ์ป้องกันประเทศที่จัดขึ้นกลางริมทะเลสาบ เมืองทองธานี ซึ่งถือเป็นงานแสดงที่ครอบคลุม 3 เหล่าทัพและมีขนาดใหญ่ที่สุดในภูมิภาค โดยก่อนการแสดงศักยภาพของกองทัพ มีการเผยแพร่ VTR ความร่วมการฝึกร่วมผสม และการรักษาสันติภาพจากนั้นมีการสาธิตการปฏิบัติการทั้ง 3 รูปแบบ ทั้ง ทางเรือ และทางอากศ โดยได้จำลองเหตูการณือย่างต่อเนื่อง เริ่มต้นด้วยการปฏิบัติการต่อการก่อการร้าย ที่มีเจ้าหน้าาที่พื้นที่ก่อเหตุ และช่วยเหลือตัวประกันออกจากพื้นที่ จากนั้นเป็นการสาธิตเรื่องการบรรเทาด้านสาธารณภัย ศักยภาพ และความสามารถของกองทัพไทย พลเอกประวิตยังนำคณะเข้าชมยานยนต์ ภายในอาคารชาแลนเจอร์ 1-2 เมืองทองธานี ทีการแสดงยานเกราะ 8 คูณ 8 เฟิร์สวิน 4 คูณ 4 ขนาด 155 มิลลิเมตร แบบอัตตราจรล้อยาง และเครื่องยิงลูกระเบิด 122 มิลลิเมตร ขนาดจอล้ายาง ซึ่งเป็นผลิตภัณฑ์อุตสาหกรรมประเทศ ที่ผลิตโดยภาครัฐและเอกชนของไทย ยุทโธปกรณ์เป็นการแสดงถึงขีดความสามารถและการรักษาสันติภาพของกองทัพไทย และมิตรประเทศ เพื่อดำรงไว้ ซึ่งความมั่นคงของภูมิภาค ที่มีแผงยุทธโธปกรณ์ในอนาคต โดรนหรืออากาศยานไร้คนขับ ไว้ใช้งานด้านความมั่นคง และภารกิจอื่น นอกเหนือจากสงครามด้วย นอกจากชมงานแล้ว กลาโหมนายกรัฐมนตรีและรัฐมนตรีกระทรวงกลาโหม ก่อนที่จะเดินทางกลับมาประชุมที่นี่ค่ะ</w:t>
      </w:r>
    </w:p>
    <w:p>
      <w:pPr>
        <w:pStyle w:val="BodyText"/>
      </w:pPr>
      <w:r>
        <w:t xml:space="preserve">(ผู้ประกาศข่าวหญิง) ขอบคุณนะคะ คุณณัฐพัฒน์ ตั้งเจริญ และบทสรุปเราก็จะติดตามมาได้โดยตลอดอย่างที่ย้ำไปว่าเป็นการประชุมที่สำคัญด้านความมั่นคงนี่ประมาทไม่ได้นะคะ แล้วไม่ใช่เรื่องของความมั่นคง และเราจะนึกถึงเรื่องของสงคราม การสู่รบเท่านั้น ต้องบอกว่าแม้แต่ภัยพิบัติ ที่จะเข้ามาแสดงความมั่นคงเป็นส่วนที่สำคัญที่จะเข้ามาหยุดสถานการณ์ต่เมื่อสักครู่เห็นแล้ว การซ้อม การสาธิตวิธี ที่เป็นรถดับเพลิง ที่เขาพ่นเหมือนเป็นไอ อันนี้เขาสาธิตว่าผู้ก่อการร้ายเอาอาวุธ มาเก็บเอาไว้จะทำอย่างไร ซึ่งอันนี้เป็นเรื่องที่กองทัพของเรามีเรื่องของอุปกรณ์ต่าง ๆ ศักยถาพ ศักยภาพ</w:t>
      </w:r>
    </w:p>
    <w:p>
      <w:pPr>
        <w:pStyle w:val="BodyText"/>
      </w:pPr>
      <w:r>
        <w:t xml:space="preserve">(ผู้ประกาศข่าวหญิง) ศักยภาพที่เตรียมพร้อมไว้แล้ว การแสดงครั้งนี้ จะสร้างความมั่นใจ มั่นใจในกลุ่มอาเซียน มั่นใจในกลุ่มประเทศคู่เจรจาทั้ง 18 ประเทศ จึงจะพาคุณผู้ชมไปดูอย่างต่อเนื่อง ว่าสำหรับการประชุมในครั้งนี้ การประชุมรัฐมนตรีกลาโหมกับรัฐมนตรีคู่เจรจา ความเข้มแข็งขึ้นมาแล้วจะทำให้กลุ่มประเทศอาเซียนและกลุ่มประเทศคุมีความมั่นคงได้อย่างไรบ้าง ไปติดตามรายละเอียดจากรายงานกันค่ะ</w:t>
      </w:r>
    </w:p>
    <w:p>
      <w:pPr>
        <w:pStyle w:val="BodyText"/>
      </w:pPr>
      <w:r>
        <w:t xml:space="preserve">[เสียงดนตรี]</w:t>
      </w:r>
    </w:p>
    <w:p>
      <w:pPr>
        <w:pStyle w:val="BodyText"/>
      </w:pPr>
      <w:r>
        <w:t xml:space="preserve">(บรรยาย) การประชุมรัฐมนตรีกลาโหม และ ร่วมกันเพื่อกำหนดแนวทางความร่วมมือใน 7 ด้าน ประกอบด้วยการให้ความช่วยเหลือด้านมนุษยธรรม และการบรรเทาภัยพิบัติ ด้านการแพทย์ทางทหาร ด้านการแพทย์ก่อการร้าย ปฏิบัติการรักษาสันติภาพ ด้านการปฏิบัติการทุ่นระเบิดและด้านความมั่นคงไซเบอร์ ที่จะมีการหมุ่นเวียนการเป็นประธานร่วม ระหว่างประเทศสมาชิก ภายใต้ประชาคม ในอาเซียน ในการเสริมสร้างความร่วมมือ ว่าด้วยซึ่งปีนี้ประเทศไทยเป็นเจ้าภาพการประชุม และย้ำแนวคิดหลัก ในฐานะประธานอาเซียน ในแนวคิดหลัก ร่วมมือร่วมใจก้าวไกลยั่งยืนความร่วมมือทั้งภายในและภายนอกอาเซียนเพื่อให้เกิดความยั่งยืนในทุกมิติ มองไปข้างหน้า ไม่ทิ้งใครไว้ข้างหลัง เพื่อศักยภาพ เพื่อนสันติภาพ เสถียรภาพ และความอย่างยั่งยืน การประชุม 10 ประเทศนี้ เราก็ยังยึดมั่นในเรื่องของความมั่นคงที่ยังยืนนะครับ ซึ่งเราจะสร้างความเข้มแข็ง และบูรณาการขับเคลื่อนร่วมกัน เพื่อเพิ่มประสิทธิภาพความร่วมมือในเรื่องของความมั่นคง ที่จะสนับสนุนเสาหลักเสาหลักอีก 2 เสาหลัก ก็คือเสาหลักเศรษฐกิจกับเสาหลักสังคมวัฒนธรรมนะครับ การพูดคุยการเป็นส่วนสำคัญที่จะทำให้เกิดความไว้เนื้อเชื่อใจกัน ระหว่างกันนะครับ ซึ่งอย่างน้อย ๆ นี่ การพูดคุยกันด้วยหาทางออกอย่างสันติวิธี การไม่ใช้ความรุนแรงนะครับ ก็จะทำให้ ไม่ทำให้เกิดสถานการณ์ที่ ที่บานปลายไปสู่การใช้กำลังกันที่เราคิดว่าเป็นเวทีสำคัญที่เราจะมีโอกาสพูดคุยกัน นอกจากนั้นเป็นการแลกเปลี่ยนมุมมอง ความท้าทายความมั่นคงภูมิภาคร่วมกันด้วยนะครับ ซึ่งต้องยอมรับอย่างนะครับ ในโลกนี้มีมหาอำนาจในโลกนี้มีมหาอำนาจขั้วต่าง ๆ อยู่ การที่มหาอำนาจขั้วต่าง ๆ ให้ความสนใจในภูมิภาคอาเซียนก็เป็นส่วนสำคัญที่เราอาเซียนเอง ต้องรักษาสมดุล มหาอำนาจในภูมิภาคด้วย ในภูมิภาคด้วย เพื่อเสถียรภาพและความสงบสุขด้วยนะครับ</w:t>
      </w:r>
    </w:p>
    <w:p>
      <w:pPr>
        <w:pStyle w:val="BodyText"/>
      </w:pPr>
      <w:r>
        <w:t xml:space="preserve">(บรรยาย) สำหรับผลการประชุมแบ่งเป็นแนวคิดหลัก และแถลงการณ์ร่วมระหว่าง ว่าด้วยการเสริมสร้างความเป็นหุ้นส่วนและอย่างยั่และเอกสาร 3 ฉบับ ประกอบด้วย การใช้ทรัพยากรให้เกิดประโยชน์สูงสุด และสอดคล้องกับความมั่นคงในปัจจุบัน และเอกสารว่าด้วยการหารือ ว่าด้วยการทำการประมงผิดกฏหมาย ซึ่งทั้ง 2 ฉบับ เป็นความริเริ่มของไทย ใความสามารถของฝ่ายทหารไปสนับสนุนความร่วมมือของเศรษฐกิจอาเซียน อาเซียนให้ดำเนินไปอย่างราบรื่น ผลลัพการประชุมเป็นการแสดงเจตนาณ์ร่วมกัน และคความไว้เนื้อเชื่อใจ และส่งเสริมด้านความมั่นคงระหว่างอาเซียน และคู่เจรจให้เกิดขึ้น และยั่งยืนตามแนวคิดหลักของอาเซียน ทีมข่าวการเมือง รายงาน</w:t>
      </w:r>
    </w:p>
    <w:p>
      <w:pPr>
        <w:pStyle w:val="BodyText"/>
      </w:pPr>
      <w:r>
        <w:t xml:space="preserve">[เสียงดนตรี]</w:t>
      </w:r>
    </w:p>
    <w:p>
      <w:pPr>
        <w:pStyle w:val="BodyText"/>
      </w:pPr>
      <w:r>
        <w:t xml:space="preserve">(ผู้ประกาศข่าวหญิง) พักกันสักครู่นะคะ ช่วงหน้ากลับมาชมข่าวเที่ยง NBT กันต่อค่ะ</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ผู้ประกาศข่าวหญิง) วันที่ 20-23 พฤจิกายนนี้ นะคะ สมเด็จพระสันตะปาปา จะเสด็จเยือนไทย และประกอบพิธี มิกซาบูชาขอบคุณพระเจ้า ที่จะจัดขึ้นที่สนามกีฬาศุภชลาศัย และวิหารอัสสัมชันนะคะ ท่านสันตะปาปาฟรานซิส และคณะมุขนายกนะคะ จะสวมอาภรณ์ศักดิ์สิทธิ์ ซึ่งคริสชน คาทอลิก ร่วมกันตัดให้อาภรณ์นั้นมีความสวยงามและมีความศักดิ์สิทธิ์และสอดแทรกเอกลักษณ์ความเป็นไทยนะคะ มีการใช้ลายกนกบนผืนผ้า เพื่อให้นานาชาติได้รู้จักประเทศไทย ติดตามถึงรายงานพิเศษ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 ) ฝึกพิมพ์ข่าว 20-11-2019</dc:title>
  <dc:creator/>
  <cp:keywords/>
  <dcterms:created xsi:type="dcterms:W3CDTF">2021-03-23T08:33:21Z</dcterms:created>
  <dcterms:modified xsi:type="dcterms:W3CDTF">2021-03-23T08:3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0 พฤษจิกายน 2562 เวลา 13.16 น.</vt:lpwstr>
  </property>
  <property fmtid="{D5CDD505-2E9C-101B-9397-08002B2CF9AE}" pid="3" name="subtitle">
    <vt:lpwstr/>
  </property>
</Properties>
</file>